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3151DA59" w:rsidR="00752C28" w:rsidRDefault="00D77D18" w:rsidP="000D0B20">
      <w:pPr>
        <w:pStyle w:val="Heading1"/>
        <w:spacing w:before="0"/>
      </w:pPr>
      <w:r>
        <w:t>Unofficial Degree Planning Worksheet</w:t>
      </w:r>
      <w:r>
        <w:br/>
        <w:t>Catalog Year: 202</w:t>
      </w:r>
      <w:r w:rsidR="001E6597">
        <w:t>5</w:t>
      </w:r>
      <w:r>
        <w:t xml:space="preserve"> – 202</w:t>
      </w:r>
      <w:r w:rsidR="001E6597">
        <w:t>6</w:t>
      </w:r>
    </w:p>
    <w:p w14:paraId="645C0B66" w14:textId="3B8B3E15" w:rsidR="001E6597" w:rsidRDefault="00752C28" w:rsidP="000D0B20">
      <w:pPr>
        <w:pStyle w:val="Heading1"/>
        <w:spacing w:before="0"/>
      </w:pPr>
      <w:r>
        <w:t>Major: B</w:t>
      </w:r>
      <w:r w:rsidR="00DC2A57">
        <w:t>A</w:t>
      </w:r>
      <w:r>
        <w:t xml:space="preserve"> in </w:t>
      </w:r>
      <w:r w:rsidR="00DC2A57">
        <w:t>Applied Sociology</w:t>
      </w:r>
    </w:p>
    <w:p w14:paraId="5015C1D5" w14:textId="77777777" w:rsidR="00C117BF" w:rsidRDefault="00C117BF" w:rsidP="00C117BF">
      <w:pPr>
        <w:spacing w:after="0"/>
      </w:pPr>
    </w:p>
    <w:p w14:paraId="54D5FE02" w14:textId="18A36992" w:rsidR="00C117BF" w:rsidRDefault="00C117BF" w:rsidP="00C117BF">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307E7B54" w14:textId="77777777" w:rsidR="00C117BF" w:rsidRPr="00752C28" w:rsidRDefault="00C117BF" w:rsidP="00C117BF">
      <w:pPr>
        <w:spacing w:after="0"/>
        <w:rPr>
          <w:sz w:val="16"/>
          <w:szCs w:val="16"/>
        </w:rPr>
      </w:pPr>
    </w:p>
    <w:p w14:paraId="7F4E0EDE" w14:textId="77777777" w:rsidR="00C117BF" w:rsidRDefault="00C117BF" w:rsidP="00C117BF">
      <w:pPr>
        <w:pStyle w:val="Heading2"/>
        <w:spacing w:before="0"/>
      </w:pPr>
      <w:r>
        <w:t>University Graduation Requirements</w:t>
      </w:r>
    </w:p>
    <w:p w14:paraId="709D542E" w14:textId="77777777" w:rsidR="00C117BF" w:rsidRDefault="00C117BF" w:rsidP="00C117BF">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5EB35A87" w14:textId="77777777" w:rsidR="00C117BF" w:rsidRPr="009A1047" w:rsidRDefault="00C117BF" w:rsidP="00C117BF">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21A4C396" w14:textId="77777777" w:rsidR="00C117BF" w:rsidRDefault="00C117BF" w:rsidP="00C117BF">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48F02377" w14:textId="77777777" w:rsidR="00C117BF" w:rsidRDefault="00C117BF" w:rsidP="00C117BF">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3F8D5B21" w14:textId="77777777" w:rsidR="00C117BF" w:rsidRDefault="00C117BF" w:rsidP="00C117BF">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4A2F01BB" w14:textId="77777777" w:rsidR="00752C28" w:rsidRDefault="00752C28" w:rsidP="000D0B20">
      <w:pPr>
        <w:spacing w:after="0"/>
      </w:pPr>
    </w:p>
    <w:p w14:paraId="71F2416B" w14:textId="77777777" w:rsidR="00C117BF" w:rsidRDefault="00C117BF" w:rsidP="007065A6">
      <w:pPr>
        <w:pStyle w:val="Heading2"/>
        <w:spacing w:before="0"/>
      </w:pPr>
      <w:r>
        <w:t>Honors Requirements</w:t>
      </w:r>
    </w:p>
    <w:p w14:paraId="75C4A6D2" w14:textId="77777777" w:rsidR="00C117BF" w:rsidRPr="00752C28" w:rsidRDefault="00C117BF" w:rsidP="00C117BF">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3376C464" w:rsidR="005D1B18" w:rsidRPr="00D421C1" w:rsidRDefault="00C117BF" w:rsidP="000D0B20">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0D0B20">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0D0B20">
            <w:pPr>
              <w:spacing w:after="0"/>
              <w:rPr>
                <w:b/>
                <w:bCs/>
              </w:rPr>
            </w:pPr>
            <w:r w:rsidRPr="00D421C1">
              <w:rPr>
                <w:b/>
                <w:bCs/>
              </w:rPr>
              <w:t>Semester Taken</w:t>
            </w:r>
          </w:p>
        </w:tc>
      </w:tr>
      <w:tr w:rsidR="005D1B18" w14:paraId="3ECFA00E" w14:textId="77777777" w:rsidTr="00C117BF">
        <w:trPr>
          <w:cantSplit/>
          <w:trHeight w:val="638"/>
        </w:trPr>
        <w:tc>
          <w:tcPr>
            <w:tcW w:w="7915" w:type="dxa"/>
          </w:tcPr>
          <w:p w14:paraId="5DEAE601" w14:textId="77777777" w:rsidR="00C117BF" w:rsidRDefault="00C117BF" w:rsidP="00C117BF">
            <w:pPr>
              <w:spacing w:after="0"/>
            </w:pPr>
            <w:r>
              <w:t xml:space="preserve">HON 100 (2cr) – Via ad </w:t>
            </w:r>
            <w:proofErr w:type="spellStart"/>
            <w:r>
              <w:t>Honores</w:t>
            </w:r>
            <w:proofErr w:type="spellEnd"/>
          </w:p>
          <w:p w14:paraId="481FC46D" w14:textId="17869373" w:rsidR="00A52490" w:rsidRDefault="00C117BF" w:rsidP="00C117BF">
            <w:pPr>
              <w:spacing w:after="0"/>
            </w:pPr>
            <w:r>
              <w:t>– must be taken in residency</w:t>
            </w:r>
          </w:p>
        </w:tc>
        <w:tc>
          <w:tcPr>
            <w:tcW w:w="1440" w:type="dxa"/>
          </w:tcPr>
          <w:p w14:paraId="05BF725A" w14:textId="77777777" w:rsidR="005D1B18" w:rsidRDefault="005D1B18" w:rsidP="000D0B20">
            <w:pPr>
              <w:spacing w:after="0"/>
            </w:pPr>
          </w:p>
        </w:tc>
        <w:tc>
          <w:tcPr>
            <w:tcW w:w="1440" w:type="dxa"/>
          </w:tcPr>
          <w:p w14:paraId="1C9297A0" w14:textId="77777777" w:rsidR="005D1B18" w:rsidRDefault="005D1B18" w:rsidP="000D0B20">
            <w:pPr>
              <w:spacing w:after="0"/>
            </w:pPr>
          </w:p>
        </w:tc>
      </w:tr>
      <w:tr w:rsidR="005D1B18" w14:paraId="52A01CEB" w14:textId="77777777" w:rsidTr="001F6F90">
        <w:trPr>
          <w:cantSplit/>
          <w:trHeight w:val="665"/>
        </w:trPr>
        <w:tc>
          <w:tcPr>
            <w:tcW w:w="7915" w:type="dxa"/>
          </w:tcPr>
          <w:p w14:paraId="5C470AFE" w14:textId="04DA3C39" w:rsidR="005D1B18" w:rsidRDefault="00233CE6" w:rsidP="001F6F90">
            <w:pPr>
              <w:spacing w:after="0"/>
            </w:pPr>
            <w:r>
              <w:t xml:space="preserve">AWR 101 </w:t>
            </w:r>
            <w:r w:rsidR="00EA6BBF">
              <w:t xml:space="preserve">(4cr) - </w:t>
            </w:r>
            <w:r>
              <w:t>Reading Locally &amp; Globally</w:t>
            </w:r>
          </w:p>
          <w:p w14:paraId="3E3C0523" w14:textId="68AEF432" w:rsidR="00233CE6" w:rsidRDefault="00B26CAC" w:rsidP="001F6F90">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1F6F90">
            <w:pPr>
              <w:spacing w:after="0"/>
            </w:pPr>
          </w:p>
        </w:tc>
        <w:tc>
          <w:tcPr>
            <w:tcW w:w="1440" w:type="dxa"/>
          </w:tcPr>
          <w:p w14:paraId="0A2F4614" w14:textId="77777777" w:rsidR="005D1B18" w:rsidRDefault="005D1B18" w:rsidP="001F6F90">
            <w:pPr>
              <w:spacing w:after="0"/>
            </w:pPr>
          </w:p>
        </w:tc>
      </w:tr>
      <w:tr w:rsidR="00C117BF" w14:paraId="5938A347" w14:textId="77777777" w:rsidTr="001F6F90">
        <w:trPr>
          <w:cantSplit/>
          <w:trHeight w:val="665"/>
        </w:trPr>
        <w:tc>
          <w:tcPr>
            <w:tcW w:w="7915" w:type="dxa"/>
          </w:tcPr>
          <w:p w14:paraId="2249BD3E" w14:textId="77777777" w:rsidR="00C117BF" w:rsidRDefault="00C117BF" w:rsidP="00C117BF">
            <w:pPr>
              <w:spacing w:after="0"/>
            </w:pPr>
            <w:r>
              <w:t>AWR 201 (4cr) – Writing and Research: The Local and the Global</w:t>
            </w:r>
          </w:p>
          <w:p w14:paraId="699D629C" w14:textId="01EDC5E0" w:rsidR="00C117BF" w:rsidRDefault="00C117BF" w:rsidP="00C117BF">
            <w:pPr>
              <w:spacing w:after="0"/>
            </w:pPr>
            <w:r>
              <w:rPr>
                <w:i/>
                <w:iCs/>
              </w:rPr>
              <w:t>Pre-requisite (one of the following): AWR 101, AWR 110, or equivalent</w:t>
            </w:r>
          </w:p>
        </w:tc>
        <w:tc>
          <w:tcPr>
            <w:tcW w:w="1440" w:type="dxa"/>
          </w:tcPr>
          <w:p w14:paraId="55DCF507" w14:textId="77777777" w:rsidR="00C117BF" w:rsidRDefault="00C117BF" w:rsidP="00C117BF">
            <w:pPr>
              <w:spacing w:after="0"/>
            </w:pPr>
          </w:p>
        </w:tc>
        <w:tc>
          <w:tcPr>
            <w:tcW w:w="1440" w:type="dxa"/>
          </w:tcPr>
          <w:p w14:paraId="18B0FF23" w14:textId="77777777" w:rsidR="00C117BF" w:rsidRDefault="00C117BF" w:rsidP="00C117BF">
            <w:pPr>
              <w:spacing w:after="0"/>
            </w:pPr>
          </w:p>
        </w:tc>
      </w:tr>
      <w:tr w:rsidR="00C117BF" w14:paraId="76F093FE" w14:textId="77777777" w:rsidTr="001F6F90">
        <w:trPr>
          <w:cantSplit/>
          <w:trHeight w:val="638"/>
        </w:trPr>
        <w:tc>
          <w:tcPr>
            <w:tcW w:w="7915" w:type="dxa"/>
          </w:tcPr>
          <w:p w14:paraId="09025A1D" w14:textId="68381714" w:rsidR="00C117BF" w:rsidRDefault="00C117BF" w:rsidP="00C117BF">
            <w:pPr>
              <w:spacing w:after="0"/>
            </w:pPr>
            <w:r>
              <w:t>Math (4cr) Requirement (choose one):</w:t>
            </w:r>
          </w:p>
          <w:p w14:paraId="6382514A" w14:textId="10800DDF" w:rsidR="00C117BF" w:rsidRDefault="00C117BF" w:rsidP="00C117BF">
            <w:pPr>
              <w:spacing w:after="0"/>
            </w:pPr>
            <w:r>
              <w:t>MAT 155, MAT 160, MAT 170, MAT 201, MAT 225, MAT 260, MAT 261</w:t>
            </w:r>
          </w:p>
        </w:tc>
        <w:tc>
          <w:tcPr>
            <w:tcW w:w="1440" w:type="dxa"/>
          </w:tcPr>
          <w:p w14:paraId="19756FA2" w14:textId="17198049" w:rsidR="00C117BF" w:rsidRDefault="00C117BF" w:rsidP="00C117BF">
            <w:pPr>
              <w:spacing w:after="0"/>
            </w:pPr>
          </w:p>
        </w:tc>
        <w:tc>
          <w:tcPr>
            <w:tcW w:w="1440" w:type="dxa"/>
          </w:tcPr>
          <w:p w14:paraId="494854F8" w14:textId="77777777" w:rsidR="00C117BF" w:rsidRDefault="00C117BF" w:rsidP="00C117BF">
            <w:pPr>
              <w:spacing w:after="0"/>
            </w:pPr>
          </w:p>
        </w:tc>
      </w:tr>
    </w:tbl>
    <w:p w14:paraId="6798D7C0" w14:textId="77777777" w:rsidR="00752C28" w:rsidRPr="00B61119" w:rsidRDefault="00752C28" w:rsidP="00B61119">
      <w:pPr>
        <w:spacing w:after="0"/>
      </w:pPr>
    </w:p>
    <w:p w14:paraId="307996FC" w14:textId="77777777" w:rsidR="00C117BF" w:rsidRPr="00752C28" w:rsidRDefault="00C117BF" w:rsidP="00C117BF">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C117BF" w:rsidRPr="00D421C1" w14:paraId="2FD66714" w14:textId="77777777" w:rsidTr="007065A6">
        <w:trPr>
          <w:cantSplit/>
          <w:tblHeader/>
        </w:trPr>
        <w:tc>
          <w:tcPr>
            <w:tcW w:w="7915" w:type="dxa"/>
            <w:shd w:val="clear" w:color="auto" w:fill="D0CECE" w:themeFill="background2" w:themeFillShade="E6"/>
          </w:tcPr>
          <w:p w14:paraId="43A21F48" w14:textId="77777777" w:rsidR="00C117BF" w:rsidRPr="00D421C1" w:rsidRDefault="00C117BF" w:rsidP="007065A6">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3D96EFEA" w14:textId="77777777" w:rsidR="00C117BF" w:rsidRPr="00D421C1" w:rsidRDefault="00C117BF" w:rsidP="007065A6">
            <w:pPr>
              <w:spacing w:after="0"/>
              <w:rPr>
                <w:b/>
                <w:bCs/>
              </w:rPr>
            </w:pPr>
            <w:r w:rsidRPr="00D421C1">
              <w:rPr>
                <w:b/>
                <w:bCs/>
              </w:rPr>
              <w:t>Course Taken</w:t>
            </w:r>
          </w:p>
        </w:tc>
        <w:tc>
          <w:tcPr>
            <w:tcW w:w="1440" w:type="dxa"/>
            <w:shd w:val="clear" w:color="auto" w:fill="D0CECE" w:themeFill="background2" w:themeFillShade="E6"/>
          </w:tcPr>
          <w:p w14:paraId="627EA6EB" w14:textId="77777777" w:rsidR="00C117BF" w:rsidRPr="00D421C1" w:rsidRDefault="00C117BF" w:rsidP="007065A6">
            <w:pPr>
              <w:spacing w:after="0"/>
              <w:rPr>
                <w:b/>
                <w:bCs/>
              </w:rPr>
            </w:pPr>
            <w:r w:rsidRPr="00D421C1">
              <w:rPr>
                <w:b/>
                <w:bCs/>
              </w:rPr>
              <w:t>Semester Taken</w:t>
            </w:r>
          </w:p>
        </w:tc>
      </w:tr>
      <w:tr w:rsidR="00C117BF" w14:paraId="6DF56EA0" w14:textId="77777777" w:rsidTr="007065A6">
        <w:trPr>
          <w:cantSplit/>
        </w:trPr>
        <w:tc>
          <w:tcPr>
            <w:tcW w:w="7915" w:type="dxa"/>
          </w:tcPr>
          <w:p w14:paraId="4F3D3EB6" w14:textId="77777777" w:rsidR="00C117BF" w:rsidRDefault="00C117BF" w:rsidP="007065A6">
            <w:pPr>
              <w:spacing w:after="0"/>
            </w:pPr>
            <w:r>
              <w:t>HON 220 (4cr) – Where have we been?</w:t>
            </w:r>
          </w:p>
          <w:p w14:paraId="7B9B9ACA" w14:textId="77777777" w:rsidR="00C117BF" w:rsidRDefault="00C117BF" w:rsidP="007065A6">
            <w:pPr>
              <w:spacing w:after="0"/>
              <w:rPr>
                <w:i/>
                <w:iCs/>
              </w:rPr>
            </w:pPr>
            <w:r>
              <w:rPr>
                <w:i/>
                <w:iCs/>
              </w:rPr>
              <w:t>Pre-requisite: AWR 101, HON 100</w:t>
            </w:r>
          </w:p>
          <w:p w14:paraId="1B8E2CF3" w14:textId="77777777" w:rsidR="00C117BF" w:rsidRPr="000A2092" w:rsidRDefault="00C117BF" w:rsidP="007065A6">
            <w:pPr>
              <w:spacing w:after="0"/>
              <w:rPr>
                <w:i/>
                <w:iCs/>
              </w:rPr>
            </w:pPr>
            <w:r>
              <w:rPr>
                <w:i/>
                <w:iCs/>
              </w:rPr>
              <w:t>Co-requisite: AWR 201</w:t>
            </w:r>
          </w:p>
        </w:tc>
        <w:tc>
          <w:tcPr>
            <w:tcW w:w="1440" w:type="dxa"/>
          </w:tcPr>
          <w:p w14:paraId="385F199B" w14:textId="77777777" w:rsidR="00C117BF" w:rsidRDefault="00C117BF" w:rsidP="007065A6">
            <w:pPr>
              <w:spacing w:after="0"/>
            </w:pPr>
          </w:p>
        </w:tc>
        <w:tc>
          <w:tcPr>
            <w:tcW w:w="1440" w:type="dxa"/>
          </w:tcPr>
          <w:p w14:paraId="3366130B" w14:textId="77777777" w:rsidR="00C117BF" w:rsidRDefault="00C117BF" w:rsidP="007065A6">
            <w:pPr>
              <w:spacing w:after="0"/>
            </w:pPr>
          </w:p>
        </w:tc>
      </w:tr>
      <w:tr w:rsidR="00C117BF" w14:paraId="52820226" w14:textId="77777777" w:rsidTr="007065A6">
        <w:trPr>
          <w:cantSplit/>
        </w:trPr>
        <w:tc>
          <w:tcPr>
            <w:tcW w:w="7915" w:type="dxa"/>
          </w:tcPr>
          <w:p w14:paraId="7BA1E3F6" w14:textId="77777777" w:rsidR="00C117BF" w:rsidRDefault="00C117BF" w:rsidP="007065A6">
            <w:pPr>
              <w:spacing w:after="0"/>
            </w:pPr>
            <w:r>
              <w:t>HON 230 (4cr) – Where are we now?</w:t>
            </w:r>
          </w:p>
          <w:p w14:paraId="0CB34DAE" w14:textId="77777777" w:rsidR="00C117BF" w:rsidRDefault="00C117BF" w:rsidP="007065A6">
            <w:pPr>
              <w:spacing w:after="0"/>
              <w:rPr>
                <w:i/>
                <w:iCs/>
              </w:rPr>
            </w:pPr>
            <w:r>
              <w:rPr>
                <w:i/>
                <w:iCs/>
              </w:rPr>
              <w:t>Pre-requisite: AWR 101, HON 100</w:t>
            </w:r>
          </w:p>
          <w:p w14:paraId="55B7C2AF" w14:textId="77777777" w:rsidR="00C117BF" w:rsidRPr="0000459F" w:rsidRDefault="00C117BF" w:rsidP="007065A6">
            <w:pPr>
              <w:spacing w:after="0"/>
            </w:pPr>
            <w:r>
              <w:rPr>
                <w:i/>
                <w:iCs/>
              </w:rPr>
              <w:t>Co-requisite: AWR 201</w:t>
            </w:r>
          </w:p>
        </w:tc>
        <w:tc>
          <w:tcPr>
            <w:tcW w:w="1440" w:type="dxa"/>
          </w:tcPr>
          <w:p w14:paraId="05B48F71" w14:textId="77777777" w:rsidR="00C117BF" w:rsidRDefault="00C117BF" w:rsidP="007065A6">
            <w:pPr>
              <w:spacing w:after="0"/>
            </w:pPr>
          </w:p>
        </w:tc>
        <w:tc>
          <w:tcPr>
            <w:tcW w:w="1440" w:type="dxa"/>
          </w:tcPr>
          <w:p w14:paraId="7AEF89AF" w14:textId="77777777" w:rsidR="00C117BF" w:rsidRDefault="00C117BF" w:rsidP="007065A6">
            <w:pPr>
              <w:spacing w:after="0"/>
            </w:pPr>
          </w:p>
        </w:tc>
      </w:tr>
      <w:tr w:rsidR="00C117BF" w14:paraId="5BD5CA85" w14:textId="77777777" w:rsidTr="007065A6">
        <w:trPr>
          <w:cantSplit/>
        </w:trPr>
        <w:tc>
          <w:tcPr>
            <w:tcW w:w="7915" w:type="dxa"/>
          </w:tcPr>
          <w:p w14:paraId="60994425" w14:textId="77777777" w:rsidR="00C117BF" w:rsidRDefault="00C117BF" w:rsidP="007065A6">
            <w:pPr>
              <w:spacing w:after="0"/>
            </w:pPr>
            <w:r>
              <w:t xml:space="preserve">HON 240 (4cr) – Where are we going? </w:t>
            </w:r>
          </w:p>
          <w:p w14:paraId="72D81F32" w14:textId="77777777" w:rsidR="00C117BF" w:rsidRDefault="00C117BF" w:rsidP="007065A6">
            <w:pPr>
              <w:spacing w:after="0"/>
              <w:rPr>
                <w:i/>
                <w:iCs/>
              </w:rPr>
            </w:pPr>
            <w:r>
              <w:rPr>
                <w:i/>
                <w:iCs/>
              </w:rPr>
              <w:t>Pre-requisite: AWR 101, HON 100</w:t>
            </w:r>
          </w:p>
          <w:p w14:paraId="6831C69C" w14:textId="77777777" w:rsidR="00C117BF" w:rsidRDefault="00C117BF" w:rsidP="007065A6">
            <w:pPr>
              <w:spacing w:after="0"/>
            </w:pPr>
            <w:r>
              <w:rPr>
                <w:i/>
                <w:iCs/>
              </w:rPr>
              <w:t>Co-requisite: AWR 201</w:t>
            </w:r>
          </w:p>
        </w:tc>
        <w:tc>
          <w:tcPr>
            <w:tcW w:w="1440" w:type="dxa"/>
          </w:tcPr>
          <w:p w14:paraId="589D3BD7" w14:textId="77777777" w:rsidR="00C117BF" w:rsidRDefault="00C117BF" w:rsidP="007065A6">
            <w:pPr>
              <w:spacing w:after="0"/>
            </w:pPr>
          </w:p>
        </w:tc>
        <w:tc>
          <w:tcPr>
            <w:tcW w:w="1440" w:type="dxa"/>
          </w:tcPr>
          <w:p w14:paraId="230D99E6" w14:textId="77777777" w:rsidR="00C117BF" w:rsidRDefault="00C117BF" w:rsidP="007065A6">
            <w:pPr>
              <w:spacing w:after="0"/>
            </w:pPr>
          </w:p>
        </w:tc>
      </w:tr>
    </w:tbl>
    <w:p w14:paraId="33C73279" w14:textId="77777777" w:rsidR="00C117BF" w:rsidRDefault="00C117BF" w:rsidP="00C117BF"/>
    <w:p w14:paraId="7BE823D8" w14:textId="77777777" w:rsidR="00C117BF" w:rsidRDefault="00C117BF" w:rsidP="00C117BF">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C117BF" w:rsidRPr="00D421C1" w14:paraId="3153B70A" w14:textId="77777777" w:rsidTr="007065A6">
        <w:trPr>
          <w:cantSplit/>
          <w:tblHeader/>
        </w:trPr>
        <w:tc>
          <w:tcPr>
            <w:tcW w:w="7915" w:type="dxa"/>
            <w:shd w:val="clear" w:color="auto" w:fill="D0CECE" w:themeFill="background2" w:themeFillShade="E6"/>
          </w:tcPr>
          <w:p w14:paraId="13B41826" w14:textId="77777777" w:rsidR="00C117BF" w:rsidRDefault="00C117BF" w:rsidP="007065A6">
            <w:pPr>
              <w:spacing w:after="0"/>
              <w:rPr>
                <w:b/>
                <w:bCs/>
              </w:rPr>
            </w:pPr>
            <w:r>
              <w:rPr>
                <w:b/>
                <w:bCs/>
              </w:rPr>
              <w:lastRenderedPageBreak/>
              <w:t xml:space="preserve">Idea Labs </w:t>
            </w:r>
            <w:r w:rsidRPr="00D421C1">
              <w:rPr>
                <w:b/>
                <w:bCs/>
              </w:rPr>
              <w:t>Requirement</w:t>
            </w:r>
          </w:p>
          <w:p w14:paraId="7F0F14E3" w14:textId="77777777" w:rsidR="00C117BF" w:rsidRPr="004145A7" w:rsidRDefault="00C117BF" w:rsidP="007065A6">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00A13351" w14:textId="77777777" w:rsidR="00C117BF" w:rsidRPr="00D421C1" w:rsidRDefault="00C117BF" w:rsidP="007065A6">
            <w:pPr>
              <w:spacing w:after="0"/>
              <w:rPr>
                <w:b/>
                <w:bCs/>
              </w:rPr>
            </w:pPr>
            <w:r w:rsidRPr="00D421C1">
              <w:rPr>
                <w:b/>
                <w:bCs/>
              </w:rPr>
              <w:t>Course Taken</w:t>
            </w:r>
          </w:p>
        </w:tc>
        <w:tc>
          <w:tcPr>
            <w:tcW w:w="1440" w:type="dxa"/>
            <w:shd w:val="clear" w:color="auto" w:fill="D0CECE" w:themeFill="background2" w:themeFillShade="E6"/>
          </w:tcPr>
          <w:p w14:paraId="433A5ECD" w14:textId="77777777" w:rsidR="00C117BF" w:rsidRPr="00D421C1" w:rsidRDefault="00C117BF" w:rsidP="007065A6">
            <w:pPr>
              <w:spacing w:after="0"/>
              <w:rPr>
                <w:b/>
                <w:bCs/>
              </w:rPr>
            </w:pPr>
            <w:r w:rsidRPr="00D421C1">
              <w:rPr>
                <w:b/>
                <w:bCs/>
              </w:rPr>
              <w:t>Semester Taken</w:t>
            </w:r>
          </w:p>
        </w:tc>
      </w:tr>
      <w:tr w:rsidR="00C117BF" w14:paraId="2F350702" w14:textId="77777777" w:rsidTr="007065A6">
        <w:trPr>
          <w:cantSplit/>
        </w:trPr>
        <w:tc>
          <w:tcPr>
            <w:tcW w:w="7915" w:type="dxa"/>
          </w:tcPr>
          <w:p w14:paraId="73A1D465" w14:textId="77777777" w:rsidR="00C117BF" w:rsidRPr="00EA6BBF" w:rsidRDefault="00C117BF" w:rsidP="007065A6">
            <w:pPr>
              <w:spacing w:after="0"/>
              <w:rPr>
                <w:rStyle w:val="Hyperlink"/>
                <w:color w:val="auto"/>
                <w:u w:val="none"/>
              </w:rPr>
            </w:pPr>
            <w:r>
              <w:t>HON 253 (4cr) – Idea Lab: Health Science or Natural Science</w:t>
            </w:r>
          </w:p>
          <w:p w14:paraId="225E17C3" w14:textId="77777777" w:rsidR="00C117BF" w:rsidRPr="00433180" w:rsidRDefault="00C117BF" w:rsidP="007065A6">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EC24B11" w14:textId="77777777" w:rsidR="00C117BF" w:rsidRDefault="00C117BF" w:rsidP="007065A6">
            <w:pPr>
              <w:spacing w:after="0"/>
            </w:pPr>
          </w:p>
        </w:tc>
        <w:tc>
          <w:tcPr>
            <w:tcW w:w="1440" w:type="dxa"/>
          </w:tcPr>
          <w:p w14:paraId="4EC679A1" w14:textId="77777777" w:rsidR="00C117BF" w:rsidRDefault="00C117BF" w:rsidP="007065A6">
            <w:pPr>
              <w:spacing w:after="0"/>
            </w:pPr>
          </w:p>
        </w:tc>
      </w:tr>
      <w:tr w:rsidR="00C117BF" w14:paraId="4E71CC34" w14:textId="77777777" w:rsidTr="007065A6">
        <w:trPr>
          <w:cantSplit/>
        </w:trPr>
        <w:tc>
          <w:tcPr>
            <w:tcW w:w="7915" w:type="dxa"/>
          </w:tcPr>
          <w:p w14:paraId="205A9253" w14:textId="77777777" w:rsidR="00C117BF" w:rsidRPr="00EA6BBF" w:rsidRDefault="00C117BF" w:rsidP="007065A6">
            <w:pPr>
              <w:spacing w:after="0"/>
              <w:rPr>
                <w:rStyle w:val="Hyperlink"/>
                <w:color w:val="auto"/>
                <w:u w:val="none"/>
              </w:rPr>
            </w:pPr>
            <w:r>
              <w:t>HON 255 (4cr) – Idea Lab: Humanities/Fine Arts</w:t>
            </w:r>
          </w:p>
          <w:p w14:paraId="4DAC2F47" w14:textId="77777777" w:rsidR="00C117BF" w:rsidRPr="00642DD3" w:rsidRDefault="00C117BF" w:rsidP="007065A6">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19E8850" w14:textId="77777777" w:rsidR="00C117BF" w:rsidRDefault="00C117BF" w:rsidP="007065A6">
            <w:pPr>
              <w:spacing w:after="0"/>
            </w:pPr>
          </w:p>
        </w:tc>
        <w:tc>
          <w:tcPr>
            <w:tcW w:w="1440" w:type="dxa"/>
          </w:tcPr>
          <w:p w14:paraId="19E056E2" w14:textId="77777777" w:rsidR="00C117BF" w:rsidRDefault="00C117BF" w:rsidP="007065A6">
            <w:pPr>
              <w:spacing w:after="0"/>
            </w:pPr>
          </w:p>
        </w:tc>
      </w:tr>
      <w:tr w:rsidR="00C117BF" w14:paraId="01C80E3C" w14:textId="77777777" w:rsidTr="007065A6">
        <w:trPr>
          <w:cantSplit/>
        </w:trPr>
        <w:tc>
          <w:tcPr>
            <w:tcW w:w="7915" w:type="dxa"/>
          </w:tcPr>
          <w:p w14:paraId="7EB3D841" w14:textId="77777777" w:rsidR="00C117BF" w:rsidRDefault="00C117BF" w:rsidP="007065A6">
            <w:pPr>
              <w:spacing w:after="0"/>
            </w:pPr>
            <w:r>
              <w:t>HON 257 (4cr) – Idea Lab: Social Science</w:t>
            </w:r>
          </w:p>
          <w:p w14:paraId="547C2EFF" w14:textId="77777777" w:rsidR="00C117BF" w:rsidRPr="00642DD3" w:rsidRDefault="00C117BF" w:rsidP="007065A6">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B23D05E" w14:textId="77777777" w:rsidR="00C117BF" w:rsidRDefault="00C117BF" w:rsidP="007065A6">
            <w:pPr>
              <w:spacing w:after="0"/>
            </w:pPr>
          </w:p>
        </w:tc>
        <w:tc>
          <w:tcPr>
            <w:tcW w:w="1440" w:type="dxa"/>
          </w:tcPr>
          <w:p w14:paraId="67FD76EB" w14:textId="77777777" w:rsidR="00C117BF" w:rsidRDefault="00C117BF" w:rsidP="007065A6">
            <w:pPr>
              <w:spacing w:after="0"/>
            </w:pPr>
          </w:p>
        </w:tc>
      </w:tr>
    </w:tbl>
    <w:p w14:paraId="72D6C6BF" w14:textId="77777777" w:rsidR="00C117BF" w:rsidRDefault="00C117BF" w:rsidP="00C117BF">
      <w:pPr>
        <w:spacing w:after="0"/>
      </w:pPr>
    </w:p>
    <w:p w14:paraId="34937B03" w14:textId="77777777" w:rsidR="00C117BF" w:rsidRPr="00752C28" w:rsidRDefault="00C117BF" w:rsidP="00C117BF">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C117BF" w:rsidRPr="00D421C1" w14:paraId="4964636E" w14:textId="77777777" w:rsidTr="007065A6">
        <w:trPr>
          <w:cantSplit/>
          <w:tblHeader/>
        </w:trPr>
        <w:tc>
          <w:tcPr>
            <w:tcW w:w="7915" w:type="dxa"/>
            <w:shd w:val="clear" w:color="auto" w:fill="D0CECE" w:themeFill="background2" w:themeFillShade="E6"/>
          </w:tcPr>
          <w:p w14:paraId="18E2E29B" w14:textId="77777777" w:rsidR="00C117BF" w:rsidRPr="009651D1" w:rsidRDefault="00C117BF" w:rsidP="007065A6">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531C16D8" w14:textId="77777777" w:rsidR="00C117BF" w:rsidRPr="00FB7FFE" w:rsidRDefault="00C117BF" w:rsidP="007065A6">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77A541B2" w14:textId="77777777" w:rsidR="00C117BF" w:rsidRPr="00D421C1" w:rsidRDefault="00C117BF" w:rsidP="007065A6">
            <w:pPr>
              <w:spacing w:after="0"/>
              <w:rPr>
                <w:b/>
                <w:bCs/>
              </w:rPr>
            </w:pPr>
            <w:r w:rsidRPr="00D421C1">
              <w:rPr>
                <w:b/>
                <w:bCs/>
              </w:rPr>
              <w:t>Course Taken</w:t>
            </w:r>
          </w:p>
        </w:tc>
        <w:tc>
          <w:tcPr>
            <w:tcW w:w="1440" w:type="dxa"/>
            <w:shd w:val="clear" w:color="auto" w:fill="D0CECE" w:themeFill="background2" w:themeFillShade="E6"/>
          </w:tcPr>
          <w:p w14:paraId="19D632B7" w14:textId="77777777" w:rsidR="00C117BF" w:rsidRPr="00D421C1" w:rsidRDefault="00C117BF" w:rsidP="007065A6">
            <w:pPr>
              <w:spacing w:after="0"/>
              <w:rPr>
                <w:b/>
                <w:bCs/>
              </w:rPr>
            </w:pPr>
            <w:r w:rsidRPr="00D421C1">
              <w:rPr>
                <w:b/>
                <w:bCs/>
              </w:rPr>
              <w:t>Semester Taken</w:t>
            </w:r>
          </w:p>
        </w:tc>
      </w:tr>
      <w:tr w:rsidR="00C117BF" w14:paraId="2894ED40" w14:textId="77777777" w:rsidTr="007065A6">
        <w:trPr>
          <w:cantSplit/>
        </w:trPr>
        <w:tc>
          <w:tcPr>
            <w:tcW w:w="7915" w:type="dxa"/>
          </w:tcPr>
          <w:p w14:paraId="2B4761B5" w14:textId="77777777" w:rsidR="00C117BF" w:rsidRDefault="00C117BF" w:rsidP="007065A6">
            <w:pPr>
              <w:spacing w:after="0"/>
            </w:pPr>
            <w:r>
              <w:t>HON 490 (6-10cr) – Thesis</w:t>
            </w:r>
          </w:p>
          <w:p w14:paraId="6C7C220F" w14:textId="77777777" w:rsidR="00C117BF" w:rsidRDefault="00C117BF" w:rsidP="007065A6">
            <w:pPr>
              <w:spacing w:after="0"/>
              <w:rPr>
                <w:i/>
                <w:iCs/>
              </w:rPr>
            </w:pPr>
            <w:r>
              <w:rPr>
                <w:i/>
                <w:iCs/>
              </w:rPr>
              <w:t xml:space="preserve">Pre-requisite: </w:t>
            </w:r>
            <w:r w:rsidRPr="00E97485">
              <w:rPr>
                <w:i/>
                <w:iCs/>
              </w:rPr>
              <w:t>Students must be in good standing in the Honors Program and must have completed 60 credit hours of course work.</w:t>
            </w:r>
          </w:p>
          <w:p w14:paraId="71339A53" w14:textId="77777777" w:rsidR="00C117BF" w:rsidRDefault="00C117BF" w:rsidP="007065A6">
            <w:pPr>
              <w:spacing w:after="0"/>
              <w:rPr>
                <w:i/>
                <w:iCs/>
              </w:rPr>
            </w:pPr>
          </w:p>
          <w:p w14:paraId="63B44C2D" w14:textId="77777777" w:rsidR="00C117BF" w:rsidRPr="000A2092" w:rsidRDefault="00C117BF" w:rsidP="007065A6">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16DB3517" w14:textId="77777777" w:rsidR="00C117BF" w:rsidRDefault="00C117BF" w:rsidP="007065A6">
            <w:pPr>
              <w:spacing w:after="0"/>
            </w:pPr>
          </w:p>
        </w:tc>
        <w:tc>
          <w:tcPr>
            <w:tcW w:w="1440" w:type="dxa"/>
          </w:tcPr>
          <w:p w14:paraId="7290658E" w14:textId="77777777" w:rsidR="00C117BF" w:rsidRDefault="00C117BF" w:rsidP="007065A6">
            <w:pPr>
              <w:spacing w:after="0"/>
            </w:pPr>
          </w:p>
        </w:tc>
      </w:tr>
    </w:tbl>
    <w:p w14:paraId="0B9B4596" w14:textId="77777777" w:rsidR="00752C28" w:rsidRDefault="00752C28" w:rsidP="00B61119">
      <w:pPr>
        <w:spacing w:after="0"/>
      </w:pPr>
    </w:p>
    <w:p w14:paraId="6709F49D" w14:textId="3D3223C0" w:rsidR="00597CC6" w:rsidRDefault="00DC2A57" w:rsidP="000D0B20">
      <w:pPr>
        <w:pStyle w:val="Heading2"/>
        <w:spacing w:before="0"/>
      </w:pPr>
      <w:r>
        <w:t>Applied Sociology</w:t>
      </w:r>
      <w:r w:rsidR="00597CC6">
        <w:t xml:space="preserve"> Requirements</w:t>
      </w:r>
      <w:r w:rsidR="00673707">
        <w:t xml:space="preserve"> (</w:t>
      </w:r>
      <w:r>
        <w:t>3</w:t>
      </w:r>
      <w:r w:rsidR="003E4FCD">
        <w:t>6</w:t>
      </w:r>
      <w:r w:rsidR="00673707">
        <w:t xml:space="preserve"> Credits)</w:t>
      </w:r>
    </w:p>
    <w:p w14:paraId="2E0BBD25" w14:textId="1546AE2B" w:rsidR="006A68B8" w:rsidRPr="00752C28" w:rsidRDefault="00DC2A57" w:rsidP="000D0B20">
      <w:pPr>
        <w:pStyle w:val="Heading3"/>
        <w:spacing w:before="0" w:after="0"/>
        <w:rPr>
          <w:sz w:val="24"/>
          <w:szCs w:val="28"/>
        </w:rPr>
      </w:pPr>
      <w:r>
        <w:rPr>
          <w:sz w:val="24"/>
          <w:szCs w:val="28"/>
        </w:rPr>
        <w:t>Applied Sociology</w:t>
      </w:r>
      <w:r w:rsidR="00FC4B76">
        <w:rPr>
          <w:sz w:val="24"/>
          <w:szCs w:val="28"/>
        </w:rPr>
        <w:t xml:space="preserve"> </w:t>
      </w:r>
      <w:r w:rsidR="003C657B">
        <w:rPr>
          <w:sz w:val="24"/>
          <w:szCs w:val="28"/>
        </w:rPr>
        <w:t xml:space="preserve">Core </w:t>
      </w:r>
      <w:r w:rsidR="006A68B8" w:rsidRPr="00752C2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475D23">
        <w:trPr>
          <w:cantSplit/>
          <w:tblHeader/>
        </w:trPr>
        <w:tc>
          <w:tcPr>
            <w:tcW w:w="3617" w:type="pct"/>
            <w:shd w:val="clear" w:color="auto" w:fill="D0CECE" w:themeFill="background2" w:themeFillShade="E6"/>
          </w:tcPr>
          <w:p w14:paraId="7FBB7AE1" w14:textId="13819889" w:rsidR="006A68B8" w:rsidRPr="00D421C1" w:rsidRDefault="00DC2A57" w:rsidP="000D0B20">
            <w:pPr>
              <w:spacing w:after="0"/>
              <w:rPr>
                <w:b/>
                <w:bCs/>
              </w:rPr>
            </w:pPr>
            <w:r>
              <w:rPr>
                <w:b/>
                <w:bCs/>
              </w:rPr>
              <w:t>Applied Sociology</w:t>
            </w:r>
            <w:r w:rsidR="003C657B">
              <w:rPr>
                <w:b/>
                <w:bCs/>
              </w:rPr>
              <w:t xml:space="preserve"> Core</w:t>
            </w:r>
            <w:r w:rsidR="00673707">
              <w:rPr>
                <w:b/>
                <w:bCs/>
              </w:rPr>
              <w:t xml:space="preserve"> </w:t>
            </w:r>
            <w:r w:rsidR="006A68B8">
              <w:rPr>
                <w:b/>
                <w:bCs/>
              </w:rPr>
              <w:t>Requirements</w:t>
            </w:r>
            <w:r w:rsidR="003C657B">
              <w:rPr>
                <w:b/>
                <w:bCs/>
              </w:rPr>
              <w:t xml:space="preserve"> (</w:t>
            </w:r>
            <w:r>
              <w:rPr>
                <w:b/>
                <w:bCs/>
              </w:rPr>
              <w:t>2</w:t>
            </w:r>
            <w:r w:rsidR="00432A68">
              <w:rPr>
                <w:b/>
                <w:bCs/>
              </w:rPr>
              <w:t>8</w:t>
            </w:r>
            <w:r w:rsidR="003C657B">
              <w:rPr>
                <w:b/>
                <w:bCs/>
              </w:rPr>
              <w:t xml:space="preserve"> Credits)</w:t>
            </w:r>
          </w:p>
        </w:tc>
        <w:tc>
          <w:tcPr>
            <w:tcW w:w="671" w:type="pct"/>
            <w:shd w:val="clear" w:color="auto" w:fill="D0CECE" w:themeFill="background2" w:themeFillShade="E6"/>
          </w:tcPr>
          <w:p w14:paraId="5665F70F" w14:textId="77777777" w:rsidR="006A68B8" w:rsidRPr="00D421C1" w:rsidRDefault="006A68B8" w:rsidP="000D0B20">
            <w:pPr>
              <w:spacing w:after="0"/>
              <w:rPr>
                <w:b/>
                <w:bCs/>
              </w:rPr>
            </w:pPr>
            <w:r w:rsidRPr="00D421C1">
              <w:rPr>
                <w:b/>
                <w:bCs/>
              </w:rPr>
              <w:t>Course Taken</w:t>
            </w:r>
          </w:p>
        </w:tc>
        <w:tc>
          <w:tcPr>
            <w:tcW w:w="712" w:type="pct"/>
            <w:shd w:val="clear" w:color="auto" w:fill="D0CECE" w:themeFill="background2" w:themeFillShade="E6"/>
          </w:tcPr>
          <w:p w14:paraId="20C3D4E4" w14:textId="77777777" w:rsidR="006A68B8" w:rsidRPr="00D421C1" w:rsidRDefault="006A68B8" w:rsidP="000D0B20">
            <w:pPr>
              <w:spacing w:after="0"/>
              <w:rPr>
                <w:b/>
                <w:bCs/>
              </w:rPr>
            </w:pPr>
            <w:r w:rsidRPr="00D421C1">
              <w:rPr>
                <w:b/>
                <w:bCs/>
              </w:rPr>
              <w:t>Semester Taken</w:t>
            </w:r>
          </w:p>
        </w:tc>
      </w:tr>
      <w:tr w:rsidR="009278E8" w:rsidRPr="00597CC6" w14:paraId="5ED4FDAA" w14:textId="77777777" w:rsidTr="006D7075">
        <w:trPr>
          <w:cantSplit/>
        </w:trPr>
        <w:tc>
          <w:tcPr>
            <w:tcW w:w="3617" w:type="pct"/>
          </w:tcPr>
          <w:p w14:paraId="68E0748E" w14:textId="77777777" w:rsidR="009278E8" w:rsidRDefault="00DC2A57" w:rsidP="009278E8">
            <w:pPr>
              <w:spacing w:after="0"/>
              <w:rPr>
                <w:rFonts w:cstheme="minorHAnsi"/>
              </w:rPr>
            </w:pPr>
            <w:r>
              <w:rPr>
                <w:rFonts w:cstheme="minorHAnsi"/>
              </w:rPr>
              <w:t>SOC 100 (4cr) – Introduction to Sociology</w:t>
            </w:r>
          </w:p>
          <w:p w14:paraId="0343939B" w14:textId="4DEDA6B6" w:rsidR="00DC2A57" w:rsidRDefault="00DC2A57" w:rsidP="009278E8">
            <w:pPr>
              <w:spacing w:after="0"/>
              <w:rPr>
                <w:rFonts w:cstheme="minorHAnsi"/>
              </w:rPr>
            </w:pPr>
          </w:p>
        </w:tc>
        <w:tc>
          <w:tcPr>
            <w:tcW w:w="671" w:type="pct"/>
          </w:tcPr>
          <w:p w14:paraId="528240ED" w14:textId="77777777" w:rsidR="009278E8" w:rsidRPr="006A68B8" w:rsidRDefault="009278E8" w:rsidP="009278E8">
            <w:pPr>
              <w:spacing w:after="0"/>
              <w:rPr>
                <w:rFonts w:cstheme="minorHAnsi"/>
              </w:rPr>
            </w:pPr>
          </w:p>
        </w:tc>
        <w:tc>
          <w:tcPr>
            <w:tcW w:w="712" w:type="pct"/>
          </w:tcPr>
          <w:p w14:paraId="6A01B6F6" w14:textId="77777777" w:rsidR="009278E8" w:rsidRPr="006A68B8" w:rsidRDefault="009278E8" w:rsidP="009278E8">
            <w:pPr>
              <w:spacing w:after="0"/>
              <w:rPr>
                <w:rFonts w:cstheme="minorHAnsi"/>
              </w:rPr>
            </w:pPr>
          </w:p>
        </w:tc>
      </w:tr>
      <w:tr w:rsidR="009278E8" w:rsidRPr="00597CC6" w14:paraId="5BD4142E" w14:textId="77777777" w:rsidTr="006D7075">
        <w:trPr>
          <w:cantSplit/>
        </w:trPr>
        <w:tc>
          <w:tcPr>
            <w:tcW w:w="3617" w:type="pct"/>
          </w:tcPr>
          <w:p w14:paraId="174A125C" w14:textId="77777777" w:rsidR="009278E8" w:rsidRDefault="00DC2A57" w:rsidP="009278E8">
            <w:pPr>
              <w:spacing w:after="0"/>
              <w:rPr>
                <w:rFonts w:cstheme="minorHAnsi"/>
              </w:rPr>
            </w:pPr>
            <w:r>
              <w:rPr>
                <w:rFonts w:cstheme="minorHAnsi"/>
              </w:rPr>
              <w:t>SOC 344 (4cr) – Sociological Theories</w:t>
            </w:r>
          </w:p>
          <w:p w14:paraId="61376486" w14:textId="1679B0F9" w:rsidR="00DC2A57" w:rsidRPr="00DC2A57" w:rsidRDefault="00DC2A57" w:rsidP="009278E8">
            <w:pPr>
              <w:spacing w:after="0"/>
              <w:rPr>
                <w:rFonts w:cstheme="minorHAnsi"/>
                <w:i/>
                <w:iCs/>
              </w:rPr>
            </w:pPr>
            <w:r>
              <w:rPr>
                <w:rFonts w:cstheme="minorHAnsi"/>
                <w:i/>
                <w:iCs/>
              </w:rPr>
              <w:t>Pre-requisite: SOC 100</w:t>
            </w:r>
          </w:p>
        </w:tc>
        <w:tc>
          <w:tcPr>
            <w:tcW w:w="671" w:type="pct"/>
          </w:tcPr>
          <w:p w14:paraId="2518504F" w14:textId="77777777" w:rsidR="009278E8" w:rsidRPr="006A68B8" w:rsidRDefault="009278E8" w:rsidP="000D0B20">
            <w:pPr>
              <w:spacing w:after="0"/>
              <w:rPr>
                <w:rFonts w:cstheme="minorHAnsi"/>
              </w:rPr>
            </w:pPr>
          </w:p>
        </w:tc>
        <w:tc>
          <w:tcPr>
            <w:tcW w:w="712" w:type="pct"/>
          </w:tcPr>
          <w:p w14:paraId="30CDA232" w14:textId="77777777" w:rsidR="009278E8" w:rsidRPr="006A68B8" w:rsidRDefault="009278E8" w:rsidP="000D0B20">
            <w:pPr>
              <w:spacing w:after="0"/>
              <w:rPr>
                <w:rFonts w:cstheme="minorHAnsi"/>
              </w:rPr>
            </w:pPr>
          </w:p>
        </w:tc>
      </w:tr>
      <w:tr w:rsidR="009278E8" w:rsidRPr="00597CC6" w14:paraId="6611D115" w14:textId="77777777" w:rsidTr="006D7075">
        <w:trPr>
          <w:cantSplit/>
        </w:trPr>
        <w:tc>
          <w:tcPr>
            <w:tcW w:w="3617" w:type="pct"/>
          </w:tcPr>
          <w:p w14:paraId="30BC0123" w14:textId="77777777" w:rsidR="009278E8" w:rsidRDefault="00DC2A57" w:rsidP="009278E8">
            <w:pPr>
              <w:spacing w:after="0"/>
              <w:rPr>
                <w:rFonts w:cstheme="minorHAnsi"/>
              </w:rPr>
            </w:pPr>
            <w:r>
              <w:rPr>
                <w:rFonts w:cstheme="minorHAnsi"/>
              </w:rPr>
              <w:t>SOC 355 (4cr) – Introductory Data Science</w:t>
            </w:r>
          </w:p>
          <w:p w14:paraId="2CEFFF7B" w14:textId="05F2CDCD" w:rsidR="00DC2A57" w:rsidRPr="00DC2A57" w:rsidRDefault="00DC2A57" w:rsidP="009278E8">
            <w:pPr>
              <w:spacing w:after="0"/>
              <w:rPr>
                <w:rFonts w:cstheme="minorHAnsi"/>
                <w:i/>
                <w:iCs/>
              </w:rPr>
            </w:pPr>
            <w:r>
              <w:rPr>
                <w:rFonts w:cstheme="minorHAnsi"/>
                <w:i/>
                <w:iCs/>
              </w:rPr>
              <w:t>Pre-requisite: SOC 100</w:t>
            </w:r>
          </w:p>
        </w:tc>
        <w:tc>
          <w:tcPr>
            <w:tcW w:w="671" w:type="pct"/>
          </w:tcPr>
          <w:p w14:paraId="0E28CAA2" w14:textId="77777777" w:rsidR="009278E8" w:rsidRPr="006A68B8" w:rsidRDefault="009278E8" w:rsidP="000D0B20">
            <w:pPr>
              <w:spacing w:after="0"/>
              <w:rPr>
                <w:rFonts w:cstheme="minorHAnsi"/>
              </w:rPr>
            </w:pPr>
          </w:p>
        </w:tc>
        <w:tc>
          <w:tcPr>
            <w:tcW w:w="712" w:type="pct"/>
          </w:tcPr>
          <w:p w14:paraId="4DF25E20" w14:textId="77777777" w:rsidR="009278E8" w:rsidRPr="006A68B8" w:rsidRDefault="009278E8" w:rsidP="000D0B20">
            <w:pPr>
              <w:spacing w:after="0"/>
              <w:rPr>
                <w:rFonts w:cstheme="minorHAnsi"/>
              </w:rPr>
            </w:pPr>
          </w:p>
        </w:tc>
      </w:tr>
      <w:tr w:rsidR="00D27C57" w:rsidRPr="00597CC6" w14:paraId="02A85148" w14:textId="77777777" w:rsidTr="006D7075">
        <w:trPr>
          <w:cantSplit/>
        </w:trPr>
        <w:tc>
          <w:tcPr>
            <w:tcW w:w="3617" w:type="pct"/>
          </w:tcPr>
          <w:p w14:paraId="53C5C1D4" w14:textId="77777777" w:rsidR="00D27C57" w:rsidRDefault="00DC2A57" w:rsidP="009278E8">
            <w:pPr>
              <w:spacing w:after="0"/>
            </w:pPr>
            <w:r>
              <w:t>SOC 375 (4cr) – Research Methods</w:t>
            </w:r>
          </w:p>
          <w:p w14:paraId="02C13A17" w14:textId="480BBFD3" w:rsidR="00DC2A57" w:rsidRPr="00DC2A57" w:rsidRDefault="00DC2A57" w:rsidP="009278E8">
            <w:pPr>
              <w:spacing w:after="0"/>
              <w:rPr>
                <w:i/>
                <w:iCs/>
              </w:rPr>
            </w:pPr>
            <w:r>
              <w:rPr>
                <w:i/>
                <w:iCs/>
              </w:rPr>
              <w:t>Pre-requisite: SOC 100</w:t>
            </w:r>
          </w:p>
        </w:tc>
        <w:tc>
          <w:tcPr>
            <w:tcW w:w="671" w:type="pct"/>
          </w:tcPr>
          <w:p w14:paraId="49DE2746" w14:textId="77777777" w:rsidR="00D27C57" w:rsidRPr="006A68B8" w:rsidRDefault="00D27C57" w:rsidP="000D0B20">
            <w:pPr>
              <w:spacing w:after="0"/>
              <w:rPr>
                <w:rFonts w:cstheme="minorHAnsi"/>
              </w:rPr>
            </w:pPr>
          </w:p>
        </w:tc>
        <w:tc>
          <w:tcPr>
            <w:tcW w:w="712" w:type="pct"/>
          </w:tcPr>
          <w:p w14:paraId="6A9574A2" w14:textId="77777777" w:rsidR="00D27C57" w:rsidRPr="006A68B8" w:rsidRDefault="00D27C57" w:rsidP="000D0B20">
            <w:pPr>
              <w:spacing w:after="0"/>
              <w:rPr>
                <w:rFonts w:cstheme="minorHAnsi"/>
              </w:rPr>
            </w:pPr>
          </w:p>
        </w:tc>
      </w:tr>
      <w:tr w:rsidR="009278E8" w:rsidRPr="00597CC6" w14:paraId="5F937900" w14:textId="77777777" w:rsidTr="006D7075">
        <w:trPr>
          <w:cantSplit/>
        </w:trPr>
        <w:tc>
          <w:tcPr>
            <w:tcW w:w="3617" w:type="pct"/>
          </w:tcPr>
          <w:p w14:paraId="38E5046E" w14:textId="77777777" w:rsidR="009278E8" w:rsidRDefault="00DC2A57" w:rsidP="00D27C57">
            <w:pPr>
              <w:spacing w:after="0"/>
              <w:rPr>
                <w:rFonts w:cstheme="minorHAnsi"/>
              </w:rPr>
            </w:pPr>
            <w:r>
              <w:rPr>
                <w:rFonts w:cstheme="minorHAnsi"/>
              </w:rPr>
              <w:t>SOC 460 (4cr) – Applied Sociology</w:t>
            </w:r>
          </w:p>
          <w:p w14:paraId="0C8CE19E" w14:textId="59F41DD8" w:rsidR="00DC2A57" w:rsidRPr="00DC2A57" w:rsidRDefault="00DC2A57" w:rsidP="00D27C57">
            <w:pPr>
              <w:spacing w:after="0"/>
              <w:rPr>
                <w:rFonts w:cstheme="minorHAnsi"/>
                <w:i/>
                <w:iCs/>
              </w:rPr>
            </w:pPr>
            <w:r>
              <w:rPr>
                <w:rFonts w:cstheme="minorHAnsi"/>
                <w:i/>
                <w:iCs/>
              </w:rPr>
              <w:t>Pre-requisite: SOC 344, SOC 375, and Junior or Senior Standing</w:t>
            </w:r>
          </w:p>
        </w:tc>
        <w:tc>
          <w:tcPr>
            <w:tcW w:w="671" w:type="pct"/>
          </w:tcPr>
          <w:p w14:paraId="13B823DF" w14:textId="77777777" w:rsidR="009278E8" w:rsidRPr="006A68B8" w:rsidRDefault="009278E8" w:rsidP="000D0B20">
            <w:pPr>
              <w:spacing w:after="0"/>
              <w:rPr>
                <w:rFonts w:cstheme="minorHAnsi"/>
              </w:rPr>
            </w:pPr>
          </w:p>
        </w:tc>
        <w:tc>
          <w:tcPr>
            <w:tcW w:w="712" w:type="pct"/>
          </w:tcPr>
          <w:p w14:paraId="1A44E1B4" w14:textId="77777777" w:rsidR="009278E8" w:rsidRPr="006A68B8" w:rsidRDefault="009278E8" w:rsidP="000D0B20">
            <w:pPr>
              <w:spacing w:after="0"/>
              <w:rPr>
                <w:rFonts w:cstheme="minorHAnsi"/>
              </w:rPr>
            </w:pPr>
          </w:p>
        </w:tc>
      </w:tr>
      <w:tr w:rsidR="00D27C57" w:rsidRPr="00597CC6" w14:paraId="770C5454" w14:textId="77777777" w:rsidTr="006D7075">
        <w:trPr>
          <w:cantSplit/>
        </w:trPr>
        <w:tc>
          <w:tcPr>
            <w:tcW w:w="3617" w:type="pct"/>
          </w:tcPr>
          <w:p w14:paraId="4AEF3F64" w14:textId="77777777" w:rsidR="00D27C57" w:rsidRDefault="00DC2A57" w:rsidP="00D27C57">
            <w:pPr>
              <w:spacing w:after="0"/>
            </w:pPr>
            <w:r>
              <w:t>SOC 480 (4cr) – Practical Experience</w:t>
            </w:r>
          </w:p>
          <w:p w14:paraId="49305983" w14:textId="3CE26118" w:rsidR="00DC2A57" w:rsidRPr="00DC2A57" w:rsidRDefault="00DC2A57" w:rsidP="00D27C57">
            <w:pPr>
              <w:spacing w:after="0"/>
              <w:rPr>
                <w:i/>
                <w:iCs/>
              </w:rPr>
            </w:pPr>
            <w:r>
              <w:rPr>
                <w:i/>
                <w:iCs/>
              </w:rPr>
              <w:t>Pre-requisite: SOC 344, SOC 375, Sociology Majors Only, and Junior or Senior Standing</w:t>
            </w:r>
          </w:p>
        </w:tc>
        <w:tc>
          <w:tcPr>
            <w:tcW w:w="671" w:type="pct"/>
          </w:tcPr>
          <w:p w14:paraId="5EE6C616" w14:textId="77777777" w:rsidR="00D27C57" w:rsidRPr="006A68B8" w:rsidRDefault="00D27C57" w:rsidP="000D0B20">
            <w:pPr>
              <w:spacing w:after="0"/>
              <w:rPr>
                <w:rFonts w:cstheme="minorHAnsi"/>
              </w:rPr>
            </w:pPr>
          </w:p>
        </w:tc>
        <w:tc>
          <w:tcPr>
            <w:tcW w:w="712" w:type="pct"/>
          </w:tcPr>
          <w:p w14:paraId="564A2F7B" w14:textId="77777777" w:rsidR="00D27C57" w:rsidRPr="006A68B8" w:rsidRDefault="00D27C57" w:rsidP="000D0B20">
            <w:pPr>
              <w:spacing w:after="0"/>
              <w:rPr>
                <w:rFonts w:cstheme="minorHAnsi"/>
              </w:rPr>
            </w:pPr>
          </w:p>
        </w:tc>
      </w:tr>
      <w:tr w:rsidR="00432A68" w:rsidRPr="00597CC6" w14:paraId="4F6F47F3" w14:textId="77777777" w:rsidTr="006D7075">
        <w:trPr>
          <w:cantSplit/>
        </w:trPr>
        <w:tc>
          <w:tcPr>
            <w:tcW w:w="3617" w:type="pct"/>
          </w:tcPr>
          <w:p w14:paraId="1D51192D" w14:textId="77777777" w:rsidR="00432A68" w:rsidRDefault="00432A68" w:rsidP="00D27C57">
            <w:pPr>
              <w:spacing w:after="0"/>
            </w:pPr>
            <w:r>
              <w:t>SOC 306 (4cr) – Racial and Ethnic Relations</w:t>
            </w:r>
          </w:p>
          <w:p w14:paraId="4348A1A4" w14:textId="77777777" w:rsidR="00432A68" w:rsidRDefault="00432A68" w:rsidP="00D27C57">
            <w:pPr>
              <w:spacing w:after="0"/>
              <w:rPr>
                <w:i/>
                <w:iCs/>
              </w:rPr>
            </w:pPr>
            <w:r>
              <w:rPr>
                <w:i/>
                <w:iCs/>
              </w:rPr>
              <w:t>Pre-requisite: SOC 100</w:t>
            </w:r>
          </w:p>
          <w:p w14:paraId="3DB2299F" w14:textId="77777777" w:rsidR="00432A68" w:rsidRDefault="00432A68" w:rsidP="00D27C57">
            <w:pPr>
              <w:spacing w:after="0"/>
            </w:pPr>
            <w:r>
              <w:t xml:space="preserve">or SOC 313 (4cr) – Social Stratification </w:t>
            </w:r>
          </w:p>
          <w:p w14:paraId="1949827A" w14:textId="631807D8" w:rsidR="00432A68" w:rsidRDefault="00432A68" w:rsidP="00D27C57">
            <w:pPr>
              <w:spacing w:after="0"/>
              <w:rPr>
                <w:i/>
                <w:iCs/>
              </w:rPr>
            </w:pPr>
            <w:r>
              <w:rPr>
                <w:i/>
                <w:iCs/>
              </w:rPr>
              <w:t>Pre-requisite: SOC 100</w:t>
            </w:r>
          </w:p>
          <w:p w14:paraId="428A078E" w14:textId="77C41E00" w:rsidR="00432A68" w:rsidRDefault="00432A68" w:rsidP="00D27C57">
            <w:pPr>
              <w:spacing w:after="0"/>
            </w:pPr>
            <w:r>
              <w:t>or SOC 320 (4cr) – Sociology of Gender</w:t>
            </w:r>
          </w:p>
          <w:p w14:paraId="4D981201" w14:textId="446B4A8E" w:rsidR="00432A68" w:rsidRPr="00432A68" w:rsidRDefault="00432A68" w:rsidP="00D27C57">
            <w:pPr>
              <w:spacing w:after="0"/>
              <w:rPr>
                <w:i/>
                <w:iCs/>
              </w:rPr>
            </w:pPr>
            <w:r>
              <w:rPr>
                <w:i/>
                <w:iCs/>
              </w:rPr>
              <w:t>Pre-requisite: SOC 100</w:t>
            </w:r>
          </w:p>
        </w:tc>
        <w:tc>
          <w:tcPr>
            <w:tcW w:w="671" w:type="pct"/>
          </w:tcPr>
          <w:p w14:paraId="5DF78362" w14:textId="77777777" w:rsidR="00432A68" w:rsidRPr="006A68B8" w:rsidRDefault="00432A68" w:rsidP="000D0B20">
            <w:pPr>
              <w:spacing w:after="0"/>
              <w:rPr>
                <w:rFonts w:cstheme="minorHAnsi"/>
              </w:rPr>
            </w:pPr>
          </w:p>
        </w:tc>
        <w:tc>
          <w:tcPr>
            <w:tcW w:w="712" w:type="pct"/>
          </w:tcPr>
          <w:p w14:paraId="7B784155" w14:textId="77777777" w:rsidR="00432A68" w:rsidRPr="006A68B8" w:rsidRDefault="00432A68" w:rsidP="000D0B20">
            <w:pPr>
              <w:spacing w:after="0"/>
              <w:rPr>
                <w:rFonts w:cstheme="minorHAnsi"/>
              </w:rPr>
            </w:pPr>
          </w:p>
        </w:tc>
      </w:tr>
    </w:tbl>
    <w:p w14:paraId="0FBDB852" w14:textId="77777777" w:rsidR="0047471C" w:rsidRDefault="0047471C"/>
    <w:p w14:paraId="1D98FC51" w14:textId="1A2AAEDF" w:rsidR="003E4FCD" w:rsidRPr="00752C28" w:rsidRDefault="00DC2A57" w:rsidP="003E4FCD">
      <w:pPr>
        <w:pStyle w:val="Heading3"/>
        <w:spacing w:before="0" w:after="0"/>
        <w:rPr>
          <w:sz w:val="24"/>
          <w:szCs w:val="28"/>
        </w:rPr>
      </w:pPr>
      <w:r>
        <w:rPr>
          <w:sz w:val="24"/>
          <w:szCs w:val="28"/>
        </w:rPr>
        <w:lastRenderedPageBreak/>
        <w:t>Applied Sociology</w:t>
      </w:r>
      <w:r w:rsidR="003E4FCD">
        <w:rPr>
          <w:sz w:val="24"/>
          <w:szCs w:val="28"/>
        </w:rPr>
        <w:t xml:space="preserve"> Elective </w:t>
      </w:r>
      <w:r w:rsidR="003E4FCD" w:rsidRPr="00752C2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E4FCD" w:rsidRPr="00D421C1" w14:paraId="211405FC" w14:textId="77777777" w:rsidTr="002E5AF1">
        <w:trPr>
          <w:cantSplit/>
          <w:tblHeader/>
        </w:trPr>
        <w:tc>
          <w:tcPr>
            <w:tcW w:w="3617" w:type="pct"/>
            <w:shd w:val="clear" w:color="auto" w:fill="D0CECE" w:themeFill="background2" w:themeFillShade="E6"/>
          </w:tcPr>
          <w:p w14:paraId="11146201" w14:textId="4547691E" w:rsidR="003E4FCD" w:rsidRDefault="00DC2A57" w:rsidP="002E5AF1">
            <w:pPr>
              <w:spacing w:after="0"/>
              <w:rPr>
                <w:b/>
                <w:bCs/>
              </w:rPr>
            </w:pPr>
            <w:r>
              <w:rPr>
                <w:b/>
                <w:bCs/>
              </w:rPr>
              <w:t>Applied Sociology</w:t>
            </w:r>
            <w:r w:rsidR="003E4FCD">
              <w:rPr>
                <w:b/>
                <w:bCs/>
              </w:rPr>
              <w:t xml:space="preserve"> Elective Requirements (</w:t>
            </w:r>
            <w:r>
              <w:rPr>
                <w:b/>
                <w:bCs/>
              </w:rPr>
              <w:t>8</w:t>
            </w:r>
            <w:r w:rsidR="003E4FCD">
              <w:rPr>
                <w:b/>
                <w:bCs/>
              </w:rPr>
              <w:t xml:space="preserve"> Credits)</w:t>
            </w:r>
          </w:p>
          <w:p w14:paraId="56008B24" w14:textId="4FAB1DBD" w:rsidR="003E4FCD" w:rsidRDefault="00DC2A57" w:rsidP="002E5AF1">
            <w:pPr>
              <w:spacing w:after="0"/>
            </w:pPr>
            <w:r>
              <w:t>Choose any two (2) sociology (SOC) courses not already taken.</w:t>
            </w:r>
          </w:p>
          <w:p w14:paraId="6DE6C88E" w14:textId="77777777" w:rsidR="003E4FCD" w:rsidRPr="003C657B" w:rsidRDefault="003E4FCD" w:rsidP="002E5AF1">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49A8DFAE" w14:textId="77777777" w:rsidR="003E4FCD" w:rsidRPr="00D421C1" w:rsidRDefault="003E4FCD" w:rsidP="002E5AF1">
            <w:pPr>
              <w:spacing w:after="0"/>
              <w:rPr>
                <w:b/>
                <w:bCs/>
              </w:rPr>
            </w:pPr>
            <w:r w:rsidRPr="00D421C1">
              <w:rPr>
                <w:b/>
                <w:bCs/>
              </w:rPr>
              <w:t>Course Taken</w:t>
            </w:r>
          </w:p>
        </w:tc>
        <w:tc>
          <w:tcPr>
            <w:tcW w:w="712" w:type="pct"/>
            <w:shd w:val="clear" w:color="auto" w:fill="D0CECE" w:themeFill="background2" w:themeFillShade="E6"/>
          </w:tcPr>
          <w:p w14:paraId="6E99E5DB" w14:textId="77777777" w:rsidR="003E4FCD" w:rsidRPr="00D421C1" w:rsidRDefault="003E4FCD" w:rsidP="002E5AF1">
            <w:pPr>
              <w:spacing w:after="0"/>
              <w:rPr>
                <w:b/>
                <w:bCs/>
              </w:rPr>
            </w:pPr>
            <w:r w:rsidRPr="00D421C1">
              <w:rPr>
                <w:b/>
                <w:bCs/>
              </w:rPr>
              <w:t>Semester Taken</w:t>
            </w:r>
          </w:p>
        </w:tc>
      </w:tr>
      <w:tr w:rsidR="003E4FCD" w:rsidRPr="003C657B" w14:paraId="48E58331" w14:textId="77777777" w:rsidTr="002E5AF1">
        <w:trPr>
          <w:cantSplit/>
        </w:trPr>
        <w:tc>
          <w:tcPr>
            <w:tcW w:w="3617" w:type="pct"/>
          </w:tcPr>
          <w:p w14:paraId="18365F1A" w14:textId="1F480BF8" w:rsidR="003E4FCD" w:rsidRDefault="00DC2A57" w:rsidP="002E5AF1">
            <w:pPr>
              <w:spacing w:after="0"/>
              <w:rPr>
                <w:rFonts w:cstheme="minorHAnsi"/>
              </w:rPr>
            </w:pPr>
            <w:r>
              <w:rPr>
                <w:rFonts w:cstheme="minorHAnsi"/>
              </w:rPr>
              <w:t>Applied Sociology</w:t>
            </w:r>
            <w:r w:rsidR="003E4FCD">
              <w:rPr>
                <w:rFonts w:cstheme="minorHAnsi"/>
              </w:rPr>
              <w:t xml:space="preserve"> Elective Requirement (4cr)</w:t>
            </w:r>
          </w:p>
          <w:p w14:paraId="78EB3804" w14:textId="77777777" w:rsidR="003E4FCD" w:rsidRPr="003C657B" w:rsidRDefault="003E4FCD" w:rsidP="002E5AF1">
            <w:pPr>
              <w:spacing w:after="0"/>
              <w:rPr>
                <w:rFonts w:cstheme="minorHAnsi"/>
              </w:rPr>
            </w:pPr>
          </w:p>
        </w:tc>
        <w:tc>
          <w:tcPr>
            <w:tcW w:w="671" w:type="pct"/>
          </w:tcPr>
          <w:p w14:paraId="72D0EDE8" w14:textId="77777777" w:rsidR="003E4FCD" w:rsidRPr="003C657B" w:rsidRDefault="003E4FCD" w:rsidP="002E5AF1">
            <w:pPr>
              <w:spacing w:after="0"/>
              <w:rPr>
                <w:rFonts w:cstheme="minorHAnsi"/>
              </w:rPr>
            </w:pPr>
          </w:p>
        </w:tc>
        <w:tc>
          <w:tcPr>
            <w:tcW w:w="712" w:type="pct"/>
          </w:tcPr>
          <w:p w14:paraId="5443D23E" w14:textId="77777777" w:rsidR="003E4FCD" w:rsidRPr="003C657B" w:rsidRDefault="003E4FCD" w:rsidP="002E5AF1">
            <w:pPr>
              <w:spacing w:after="0"/>
              <w:rPr>
                <w:rFonts w:cstheme="minorHAnsi"/>
              </w:rPr>
            </w:pPr>
          </w:p>
        </w:tc>
      </w:tr>
      <w:tr w:rsidR="003E4FCD" w:rsidRPr="003C657B" w14:paraId="16121518" w14:textId="77777777" w:rsidTr="002E5AF1">
        <w:trPr>
          <w:cantSplit/>
        </w:trPr>
        <w:tc>
          <w:tcPr>
            <w:tcW w:w="3617" w:type="pct"/>
          </w:tcPr>
          <w:p w14:paraId="27E6D382" w14:textId="607BF22B" w:rsidR="003E4FCD" w:rsidRDefault="00DC2A57" w:rsidP="002E5AF1">
            <w:pPr>
              <w:spacing w:after="0"/>
              <w:rPr>
                <w:rFonts w:cstheme="minorHAnsi"/>
              </w:rPr>
            </w:pPr>
            <w:r>
              <w:rPr>
                <w:rFonts w:cstheme="minorHAnsi"/>
              </w:rPr>
              <w:t>Applied Sociology</w:t>
            </w:r>
            <w:r w:rsidR="003E4FCD">
              <w:rPr>
                <w:rFonts w:cstheme="minorHAnsi"/>
              </w:rPr>
              <w:t xml:space="preserve"> Elective Requirement (4cr)</w:t>
            </w:r>
          </w:p>
          <w:p w14:paraId="5D4CDA7F" w14:textId="77777777" w:rsidR="003E4FCD" w:rsidRDefault="003E4FCD" w:rsidP="002E5AF1">
            <w:pPr>
              <w:spacing w:after="0"/>
              <w:rPr>
                <w:rFonts w:cstheme="minorHAnsi"/>
              </w:rPr>
            </w:pPr>
          </w:p>
        </w:tc>
        <w:tc>
          <w:tcPr>
            <w:tcW w:w="671" w:type="pct"/>
          </w:tcPr>
          <w:p w14:paraId="686723C9" w14:textId="77777777" w:rsidR="003E4FCD" w:rsidRPr="003C657B" w:rsidRDefault="003E4FCD" w:rsidP="002E5AF1">
            <w:pPr>
              <w:spacing w:after="0"/>
              <w:rPr>
                <w:rFonts w:cstheme="minorHAnsi"/>
              </w:rPr>
            </w:pPr>
          </w:p>
        </w:tc>
        <w:tc>
          <w:tcPr>
            <w:tcW w:w="712" w:type="pct"/>
          </w:tcPr>
          <w:p w14:paraId="57D4B434" w14:textId="77777777" w:rsidR="003E4FCD" w:rsidRPr="003C657B" w:rsidRDefault="003E4FCD" w:rsidP="002E5AF1">
            <w:pPr>
              <w:spacing w:after="0"/>
              <w:rPr>
                <w:rFonts w:cstheme="minorHAnsi"/>
              </w:rPr>
            </w:pPr>
          </w:p>
        </w:tc>
      </w:tr>
    </w:tbl>
    <w:p w14:paraId="77975474" w14:textId="77777777" w:rsidR="003E4FCD" w:rsidRDefault="003E4FCD" w:rsidP="00DC2A57"/>
    <w:sectPr w:rsidR="003E4FCD"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38FC14" w14:textId="77777777" w:rsidR="000E613F" w:rsidRDefault="000E613F" w:rsidP="00A5113C">
      <w:pPr>
        <w:spacing w:after="0"/>
      </w:pPr>
      <w:r>
        <w:separator/>
      </w:r>
    </w:p>
  </w:endnote>
  <w:endnote w:type="continuationSeparator" w:id="0">
    <w:p w14:paraId="72B3726E" w14:textId="77777777" w:rsidR="000E613F" w:rsidRDefault="000E613F"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14C652" w14:textId="77777777" w:rsidR="000E613F" w:rsidRDefault="000E613F" w:rsidP="00A5113C">
      <w:pPr>
        <w:spacing w:after="0"/>
      </w:pPr>
      <w:r>
        <w:separator/>
      </w:r>
    </w:p>
  </w:footnote>
  <w:footnote w:type="continuationSeparator" w:id="0">
    <w:p w14:paraId="386F87C5" w14:textId="77777777" w:rsidR="000E613F" w:rsidRDefault="000E613F"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6434444">
    <w:abstractNumId w:val="1"/>
  </w:num>
  <w:num w:numId="2" w16cid:durableId="355349386">
    <w:abstractNumId w:val="2"/>
  </w:num>
  <w:num w:numId="3" w16cid:durableId="6227361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B7FC0"/>
    <w:rsid w:val="000C1A20"/>
    <w:rsid w:val="000D0B20"/>
    <w:rsid w:val="000E613F"/>
    <w:rsid w:val="0013382F"/>
    <w:rsid w:val="001E6597"/>
    <w:rsid w:val="001F6F90"/>
    <w:rsid w:val="00217DB2"/>
    <w:rsid w:val="00233CE6"/>
    <w:rsid w:val="002566EE"/>
    <w:rsid w:val="002946E6"/>
    <w:rsid w:val="002E08A0"/>
    <w:rsid w:val="002F277A"/>
    <w:rsid w:val="002F43B3"/>
    <w:rsid w:val="00366CF4"/>
    <w:rsid w:val="003A3329"/>
    <w:rsid w:val="003C657B"/>
    <w:rsid w:val="003E4FCD"/>
    <w:rsid w:val="00403CB1"/>
    <w:rsid w:val="00406F55"/>
    <w:rsid w:val="00422485"/>
    <w:rsid w:val="00432A68"/>
    <w:rsid w:val="00433553"/>
    <w:rsid w:val="004411A7"/>
    <w:rsid w:val="004479D0"/>
    <w:rsid w:val="0046097D"/>
    <w:rsid w:val="0047471C"/>
    <w:rsid w:val="00475D23"/>
    <w:rsid w:val="00481BFF"/>
    <w:rsid w:val="00536727"/>
    <w:rsid w:val="00597CC6"/>
    <w:rsid w:val="005A57B8"/>
    <w:rsid w:val="005C64DC"/>
    <w:rsid w:val="005D1B18"/>
    <w:rsid w:val="0064090B"/>
    <w:rsid w:val="00673707"/>
    <w:rsid w:val="006A68B8"/>
    <w:rsid w:val="006E0A87"/>
    <w:rsid w:val="006E37A0"/>
    <w:rsid w:val="006F217F"/>
    <w:rsid w:val="00726D6E"/>
    <w:rsid w:val="00735149"/>
    <w:rsid w:val="007444F6"/>
    <w:rsid w:val="00752C28"/>
    <w:rsid w:val="007D0C94"/>
    <w:rsid w:val="007D1366"/>
    <w:rsid w:val="007F140B"/>
    <w:rsid w:val="00880BBB"/>
    <w:rsid w:val="008F0C64"/>
    <w:rsid w:val="008F4595"/>
    <w:rsid w:val="00902A5F"/>
    <w:rsid w:val="009278E8"/>
    <w:rsid w:val="009431D7"/>
    <w:rsid w:val="0095645D"/>
    <w:rsid w:val="009A4305"/>
    <w:rsid w:val="009E6628"/>
    <w:rsid w:val="00A12A9C"/>
    <w:rsid w:val="00A13DA4"/>
    <w:rsid w:val="00A5113C"/>
    <w:rsid w:val="00A52490"/>
    <w:rsid w:val="00A54351"/>
    <w:rsid w:val="00A60D5D"/>
    <w:rsid w:val="00A64507"/>
    <w:rsid w:val="00AA7C8C"/>
    <w:rsid w:val="00AC35D3"/>
    <w:rsid w:val="00AE0437"/>
    <w:rsid w:val="00B26CAC"/>
    <w:rsid w:val="00B61119"/>
    <w:rsid w:val="00B62751"/>
    <w:rsid w:val="00BE4E97"/>
    <w:rsid w:val="00BF6D7D"/>
    <w:rsid w:val="00C117BF"/>
    <w:rsid w:val="00CB6122"/>
    <w:rsid w:val="00CB6A73"/>
    <w:rsid w:val="00CC21AE"/>
    <w:rsid w:val="00D03A93"/>
    <w:rsid w:val="00D27C57"/>
    <w:rsid w:val="00D421C1"/>
    <w:rsid w:val="00D62D07"/>
    <w:rsid w:val="00D6459B"/>
    <w:rsid w:val="00D678A4"/>
    <w:rsid w:val="00D77D18"/>
    <w:rsid w:val="00DC2A57"/>
    <w:rsid w:val="00E1183E"/>
    <w:rsid w:val="00E415F7"/>
    <w:rsid w:val="00E441B3"/>
    <w:rsid w:val="00E55358"/>
    <w:rsid w:val="00EA684D"/>
    <w:rsid w:val="00EA6BBF"/>
    <w:rsid w:val="00EC3BCB"/>
    <w:rsid w:val="00EF2C1D"/>
    <w:rsid w:val="00EF5F1E"/>
    <w:rsid w:val="00F41B74"/>
    <w:rsid w:val="00F60F98"/>
    <w:rsid w:val="00F77C7C"/>
    <w:rsid w:val="00F96F24"/>
    <w:rsid w:val="00FB292C"/>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89</Words>
  <Characters>392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46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Applied Sociology</dc:title>
  <dc:subject/>
  <dc:creator>The University of Tampa</dc:creator>
  <cp:keywords>Unofficial, Degree, Planning, Worksheet, Major, BA, in, Applied, Sociology, The, University, of, Tampa</cp:keywords>
  <dc:description/>
  <cp:lastModifiedBy>Kelley Graff</cp:lastModifiedBy>
  <cp:revision>2</cp:revision>
  <dcterms:created xsi:type="dcterms:W3CDTF">2025-08-19T15:49:00Z</dcterms:created>
  <dcterms:modified xsi:type="dcterms:W3CDTF">2025-08-19T15:49:00Z</dcterms:modified>
  <cp:category/>
</cp:coreProperties>
</file>